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175F" w14:textId="67DF922C" w:rsidR="00CF30B5" w:rsidRDefault="006D268B">
      <w:r>
        <w:t>Team Name:</w:t>
      </w:r>
    </w:p>
    <w:p w14:paraId="06F79D66" w14:textId="68B397B4" w:rsidR="006D268B" w:rsidRDefault="006D268B">
      <w:r>
        <w:t>Team Email:</w:t>
      </w:r>
    </w:p>
    <w:p w14:paraId="4CCFC7B4" w14:textId="44235448" w:rsidR="006D268B" w:rsidRDefault="006D268B">
      <w:r>
        <w:t>Number of members:</w:t>
      </w:r>
      <w:r w:rsidR="00DB6282">
        <w:t xml:space="preserve"> 4</w:t>
      </w:r>
    </w:p>
    <w:p w14:paraId="0AA96EEE" w14:textId="2111530A" w:rsidR="006D268B" w:rsidRDefault="006D268B"/>
    <w:p w14:paraId="109993CB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Members’ Info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DA0" w14:paraId="3F5AE966" w14:textId="77777777" w:rsidTr="006D268B">
        <w:tc>
          <w:tcPr>
            <w:tcW w:w="3116" w:type="dxa"/>
          </w:tcPr>
          <w:p w14:paraId="3DEE5C0A" w14:textId="6087A58B" w:rsidR="00BB2DA0" w:rsidRDefault="00BB2DA0" w:rsidP="00BB2DA0">
            <w:r>
              <w:t>Member Name</w:t>
            </w:r>
          </w:p>
        </w:tc>
        <w:tc>
          <w:tcPr>
            <w:tcW w:w="3117" w:type="dxa"/>
          </w:tcPr>
          <w:p w14:paraId="7C4DBDAD" w14:textId="0504C3AC" w:rsidR="00BB2DA0" w:rsidRDefault="00BB2DA0" w:rsidP="00BB2DA0">
            <w:r>
              <w:t>ID</w:t>
            </w:r>
          </w:p>
        </w:tc>
        <w:tc>
          <w:tcPr>
            <w:tcW w:w="3117" w:type="dxa"/>
          </w:tcPr>
          <w:p w14:paraId="4D729214" w14:textId="1D7A1A33" w:rsidR="00BB2DA0" w:rsidRDefault="00BB2DA0" w:rsidP="00BB2DA0">
            <w:r>
              <w:t>Email</w:t>
            </w:r>
          </w:p>
        </w:tc>
      </w:tr>
      <w:tr w:rsidR="00BB2DA0" w14:paraId="108E3FBD" w14:textId="77777777" w:rsidTr="006D268B">
        <w:tc>
          <w:tcPr>
            <w:tcW w:w="3116" w:type="dxa"/>
          </w:tcPr>
          <w:p w14:paraId="1DB8C99F" w14:textId="29B635D3" w:rsidR="00BB2DA0" w:rsidRDefault="00BB2DA0" w:rsidP="00BB2DA0">
            <w:r>
              <w:t>Ahmed Atta Abdallah Abdelhay</w:t>
            </w:r>
          </w:p>
        </w:tc>
        <w:tc>
          <w:tcPr>
            <w:tcW w:w="3117" w:type="dxa"/>
          </w:tcPr>
          <w:p w14:paraId="551B8AE3" w14:textId="63C96E22" w:rsidR="00BB2DA0" w:rsidRDefault="00BB2DA0" w:rsidP="00BB2DA0">
            <w:r>
              <w:t>9202139</w:t>
            </w:r>
          </w:p>
        </w:tc>
        <w:tc>
          <w:tcPr>
            <w:tcW w:w="3117" w:type="dxa"/>
          </w:tcPr>
          <w:p w14:paraId="1CAC142A" w14:textId="3FFE8224" w:rsidR="00BB2DA0" w:rsidRDefault="00BB2DA0" w:rsidP="00BB2DA0">
            <w:r>
              <w:t>Ahmed.abdallhay01@eng-st.cu.edu.eg</w:t>
            </w:r>
          </w:p>
        </w:tc>
      </w:tr>
      <w:tr w:rsidR="00BB2DA0" w14:paraId="7F2D364E" w14:textId="77777777" w:rsidTr="006D268B">
        <w:tc>
          <w:tcPr>
            <w:tcW w:w="3116" w:type="dxa"/>
          </w:tcPr>
          <w:p w14:paraId="6BB8D862" w14:textId="21D36C55" w:rsidR="00BB2DA0" w:rsidRDefault="00BB2DA0" w:rsidP="00BB2DA0">
            <w:r>
              <w:t>Doaa Magdy Ibrahim Mohamed</w:t>
            </w:r>
          </w:p>
        </w:tc>
        <w:tc>
          <w:tcPr>
            <w:tcW w:w="3117" w:type="dxa"/>
          </w:tcPr>
          <w:p w14:paraId="2D521167" w14:textId="46EFB6C5" w:rsidR="00BB2DA0" w:rsidRDefault="00BB2DA0" w:rsidP="00BB2DA0">
            <w:r>
              <w:t>9202521</w:t>
            </w:r>
          </w:p>
        </w:tc>
        <w:tc>
          <w:tcPr>
            <w:tcW w:w="3117" w:type="dxa"/>
          </w:tcPr>
          <w:p w14:paraId="4072622D" w14:textId="75437EC0" w:rsidR="00BB2DA0" w:rsidRDefault="00BB2DA0" w:rsidP="00BB2DA0">
            <w:r>
              <w:t>doaa.mohamed01@eng-st.cu.edu.eg</w:t>
            </w:r>
          </w:p>
        </w:tc>
      </w:tr>
      <w:tr w:rsidR="00BB2DA0" w14:paraId="5A2CEEE9" w14:textId="77777777" w:rsidTr="006D268B">
        <w:tc>
          <w:tcPr>
            <w:tcW w:w="3116" w:type="dxa"/>
          </w:tcPr>
          <w:p w14:paraId="5C404712" w14:textId="39628E20" w:rsidR="00BB2DA0" w:rsidRDefault="00BB2DA0" w:rsidP="00BB2DA0">
            <w:proofErr w:type="spellStart"/>
            <w:r>
              <w:t>Rufaida</w:t>
            </w:r>
            <w:proofErr w:type="spellEnd"/>
            <w:r>
              <w:t xml:space="preserve"> Muhammad Sayed Ahmed</w:t>
            </w:r>
          </w:p>
        </w:tc>
        <w:tc>
          <w:tcPr>
            <w:tcW w:w="3117" w:type="dxa"/>
          </w:tcPr>
          <w:p w14:paraId="28F35B93" w14:textId="14F33D91" w:rsidR="00BB2DA0" w:rsidRDefault="00BB2DA0" w:rsidP="00BB2DA0">
            <w:r>
              <w:t>9202550</w:t>
            </w:r>
          </w:p>
        </w:tc>
        <w:tc>
          <w:tcPr>
            <w:tcW w:w="3117" w:type="dxa"/>
          </w:tcPr>
          <w:p w14:paraId="1B0CEEAC" w14:textId="528D9248" w:rsidR="00BB2DA0" w:rsidRDefault="00BB2DA0" w:rsidP="00BB2DA0">
            <w:r>
              <w:t>Rufaidah.ahmed01@eng-st.cu.edu.eg</w:t>
            </w:r>
          </w:p>
        </w:tc>
      </w:tr>
      <w:tr w:rsidR="00EE74F9" w14:paraId="63D15D46" w14:textId="77777777" w:rsidTr="006D268B">
        <w:tc>
          <w:tcPr>
            <w:tcW w:w="3116" w:type="dxa"/>
          </w:tcPr>
          <w:p w14:paraId="0084695F" w14:textId="1AEFB5B4" w:rsidR="00EE74F9" w:rsidRDefault="00EE74F9" w:rsidP="00EE74F9">
            <w:r>
              <w:t>Ahmed Alaa El-Sayed Arabi Zidan</w:t>
            </w:r>
          </w:p>
        </w:tc>
        <w:tc>
          <w:tcPr>
            <w:tcW w:w="3117" w:type="dxa"/>
          </w:tcPr>
          <w:p w14:paraId="72CB1B0E" w14:textId="791A77AE" w:rsidR="00EE74F9" w:rsidRDefault="00EE74F9" w:rsidP="00EE74F9">
            <w:r>
              <w:t>9202141</w:t>
            </w:r>
          </w:p>
        </w:tc>
        <w:tc>
          <w:tcPr>
            <w:tcW w:w="3117" w:type="dxa"/>
          </w:tcPr>
          <w:p w14:paraId="74D9D51B" w14:textId="076E3E62" w:rsidR="00EE74F9" w:rsidRDefault="00EE74F9" w:rsidP="00EE74F9">
            <w:r>
              <w:t>ahmed.zedan01@eng-st.cu.edu.eg</w:t>
            </w:r>
          </w:p>
        </w:tc>
      </w:tr>
    </w:tbl>
    <w:p w14:paraId="30AB716A" w14:textId="1D9453F9" w:rsidR="006D268B" w:rsidRDefault="006D268B"/>
    <w:p w14:paraId="5E6627DC" w14:textId="101409CD" w:rsidR="006D268B" w:rsidRDefault="006D268B"/>
    <w:p w14:paraId="491E5311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Project Data Structures </w:t>
      </w:r>
    </w:p>
    <w:p w14:paraId="6BC8C002" w14:textId="18BCAF21" w:rsidR="006D268B" w:rsidRDefault="006D268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D268B" w14:paraId="19FE82EC" w14:textId="77777777" w:rsidTr="000A05A9">
        <w:tc>
          <w:tcPr>
            <w:tcW w:w="3116" w:type="dxa"/>
          </w:tcPr>
          <w:p w14:paraId="5CBF37F9" w14:textId="51EA76EA" w:rsidR="006D268B" w:rsidRDefault="006D268B" w:rsidP="00934C2F">
            <w:pPr>
              <w:jc w:val="center"/>
            </w:pPr>
            <w:r>
              <w:t>List Name</w:t>
            </w:r>
          </w:p>
        </w:tc>
        <w:tc>
          <w:tcPr>
            <w:tcW w:w="3117" w:type="dxa"/>
          </w:tcPr>
          <w:p w14:paraId="2ED33E66" w14:textId="6D84A4DC" w:rsidR="006D268B" w:rsidRDefault="006D268B" w:rsidP="00934C2F">
            <w:pPr>
              <w:jc w:val="center"/>
            </w:pPr>
            <w:r>
              <w:t>Chosen DS</w:t>
            </w:r>
          </w:p>
        </w:tc>
        <w:tc>
          <w:tcPr>
            <w:tcW w:w="3117" w:type="dxa"/>
          </w:tcPr>
          <w:p w14:paraId="790D9AF4" w14:textId="7205FA1A" w:rsidR="006D268B" w:rsidRDefault="006D268B" w:rsidP="00934C2F">
            <w:pPr>
              <w:jc w:val="center"/>
            </w:pPr>
            <w:r w:rsidRPr="006D268B">
              <w:t>Justification</w:t>
            </w:r>
          </w:p>
        </w:tc>
      </w:tr>
      <w:tr w:rsidR="0036533D" w14:paraId="0C70E200" w14:textId="77777777" w:rsidTr="000A05A9">
        <w:tc>
          <w:tcPr>
            <w:tcW w:w="3116" w:type="dxa"/>
          </w:tcPr>
          <w:p w14:paraId="029A6303" w14:textId="68684AEC" w:rsidR="0036533D" w:rsidRDefault="0036533D" w:rsidP="006D268B">
            <w:r>
              <w:t xml:space="preserve">All Missions and </w:t>
            </w:r>
            <w:commentRangeStart w:id="0"/>
            <w:r>
              <w:t>Rovers</w:t>
            </w:r>
            <w:commentRangeEnd w:id="0"/>
            <w:r w:rsidR="000A05A9">
              <w:rPr>
                <w:rStyle w:val="CommentReference"/>
              </w:rPr>
              <w:commentReference w:id="0"/>
            </w:r>
          </w:p>
          <w:p w14:paraId="1C09387E" w14:textId="429C55F5" w:rsidR="0036533D" w:rsidRDefault="0036533D" w:rsidP="006D268B"/>
        </w:tc>
        <w:tc>
          <w:tcPr>
            <w:tcW w:w="3117" w:type="dxa"/>
          </w:tcPr>
          <w:p w14:paraId="28C908C0" w14:textId="1E7678CB" w:rsidR="0036533D" w:rsidRDefault="0036533D" w:rsidP="000A05A9">
            <w:r>
              <w:t>Bag ADT.</w:t>
            </w:r>
          </w:p>
        </w:tc>
        <w:tc>
          <w:tcPr>
            <w:tcW w:w="3117" w:type="dxa"/>
          </w:tcPr>
          <w:p w14:paraId="3A5A9F78" w14:textId="5AAF7BA9" w:rsidR="0036533D" w:rsidRDefault="0036533D" w:rsidP="000A05A9">
            <w:r>
              <w:t xml:space="preserve">Clear () </w:t>
            </w:r>
          </w:p>
          <w:p w14:paraId="43617276" w14:textId="10B068C1" w:rsidR="0036533D" w:rsidRDefault="0036533D" w:rsidP="000A05A9">
            <w:r>
              <w:t>Add ()</w:t>
            </w:r>
          </w:p>
        </w:tc>
      </w:tr>
      <w:tr w:rsidR="006D268B" w14:paraId="4D62E069" w14:textId="77777777" w:rsidTr="000A05A9">
        <w:tc>
          <w:tcPr>
            <w:tcW w:w="3116" w:type="dxa"/>
          </w:tcPr>
          <w:p w14:paraId="53F14A03" w14:textId="62BD9CDB" w:rsidR="006D268B" w:rsidRDefault="006D268B" w:rsidP="006D268B">
            <w:r>
              <w:t>Events</w:t>
            </w:r>
            <w:r w:rsidR="00934C2F">
              <w:t>.</w:t>
            </w:r>
          </w:p>
        </w:tc>
        <w:tc>
          <w:tcPr>
            <w:tcW w:w="3117" w:type="dxa"/>
          </w:tcPr>
          <w:p w14:paraId="6AB12A5B" w14:textId="0467F5BF" w:rsidR="006D268B" w:rsidRDefault="006D268B" w:rsidP="000A05A9">
            <w:r>
              <w:t>Queue</w:t>
            </w:r>
            <w:r w:rsidR="00E25CD0">
              <w:t xml:space="preserve"> ADT</w:t>
            </w:r>
          </w:p>
        </w:tc>
        <w:tc>
          <w:tcPr>
            <w:tcW w:w="3117" w:type="dxa"/>
          </w:tcPr>
          <w:p w14:paraId="2F346511" w14:textId="28208309" w:rsidR="006D268B" w:rsidRDefault="006D268B" w:rsidP="000A05A9">
            <w:r>
              <w:t>FIFO</w:t>
            </w:r>
            <w:r w:rsidR="002509E2">
              <w:t>.</w:t>
            </w:r>
          </w:p>
          <w:p w14:paraId="024FC757" w14:textId="76F5994F" w:rsidR="002509E2" w:rsidRDefault="002509E2" w:rsidP="002509E2">
            <w:r>
              <w:t xml:space="preserve">- The Events are entered in </w:t>
            </w:r>
            <w:r w:rsidR="00B53699">
              <w:t>a</w:t>
            </w:r>
            <w:r>
              <w:t xml:space="preserve">scending </w:t>
            </w:r>
            <w:r w:rsidR="00BB1733">
              <w:t>order,</w:t>
            </w:r>
            <w:r>
              <w:t xml:space="preserve"> so we execute them in that order</w:t>
            </w:r>
          </w:p>
          <w:p w14:paraId="4E25582C" w14:textId="77777777" w:rsidR="006D268B" w:rsidRDefault="006D268B" w:rsidP="000A05A9"/>
          <w:p w14:paraId="29B2DA06" w14:textId="0815FA05" w:rsidR="006D268B" w:rsidRDefault="006D268B" w:rsidP="000A05A9"/>
        </w:tc>
      </w:tr>
      <w:tr w:rsidR="006D268B" w14:paraId="42F63411" w14:textId="77777777" w:rsidTr="000A05A9">
        <w:tc>
          <w:tcPr>
            <w:tcW w:w="3116" w:type="dxa"/>
          </w:tcPr>
          <w:p w14:paraId="29854DA6" w14:textId="034C613A" w:rsidR="006D268B" w:rsidRDefault="004E2D7A" w:rsidP="000A05A9">
            <w:r>
              <w:t>Available Rovers (Emergency, Mountainous</w:t>
            </w:r>
            <w:r w:rsidR="00B53699">
              <w:t>,</w:t>
            </w:r>
            <w:r>
              <w:t xml:space="preserve"> and Polar)</w:t>
            </w:r>
            <w:r w:rsidR="00934C2F">
              <w:t>.</w:t>
            </w:r>
          </w:p>
          <w:p w14:paraId="03D1F310" w14:textId="77777777" w:rsidR="004E2D7A" w:rsidRDefault="004E2D7A" w:rsidP="000A05A9"/>
          <w:p w14:paraId="6547F9E1" w14:textId="7A0097F1" w:rsidR="004E2D7A" w:rsidRDefault="004E2D7A" w:rsidP="000A05A9"/>
        </w:tc>
        <w:tc>
          <w:tcPr>
            <w:tcW w:w="3117" w:type="dxa"/>
          </w:tcPr>
          <w:p w14:paraId="154A0F7F" w14:textId="7DE4D550" w:rsidR="006D268B" w:rsidRDefault="00934C2F" w:rsidP="000A05A9">
            <w:r>
              <w:t>3 Priority Queues</w:t>
            </w:r>
            <w:r w:rsidR="001F79E0">
              <w:t xml:space="preserve"> ADT</w:t>
            </w:r>
            <w:r>
              <w:t xml:space="preserve"> (Sorted by the Speed)</w:t>
            </w:r>
          </w:p>
        </w:tc>
        <w:tc>
          <w:tcPr>
            <w:tcW w:w="3117" w:type="dxa"/>
          </w:tcPr>
          <w:p w14:paraId="5FBCC910" w14:textId="40C2BF14" w:rsidR="006D268B" w:rsidRDefault="00934C2F" w:rsidP="000A05A9">
            <w:r>
              <w:t xml:space="preserve">Searching </w:t>
            </w:r>
            <w:proofErr w:type="gramStart"/>
            <w:r>
              <w:t>O(</w:t>
            </w:r>
            <w:proofErr w:type="gramEnd"/>
            <w:r>
              <w:t>1)</w:t>
            </w:r>
          </w:p>
          <w:p w14:paraId="5360FD55" w14:textId="4F860F15" w:rsidR="00934C2F" w:rsidRDefault="0036533D" w:rsidP="000A05A9">
            <w:r>
              <w:t>Move</w:t>
            </w:r>
            <w:r w:rsidR="00934C2F">
              <w:t xml:space="preserve"> </w:t>
            </w:r>
            <w:proofErr w:type="gramStart"/>
            <w:r w:rsidR="00934C2F">
              <w:t>O(</w:t>
            </w:r>
            <w:proofErr w:type="gramEnd"/>
            <w:r w:rsidR="00934C2F">
              <w:t>1)</w:t>
            </w:r>
            <w:r w:rsidR="00BA0D10">
              <w:t>, we will need to move it from one list to another</w:t>
            </w:r>
            <w:r w:rsidR="00F614A5">
              <w:t>.</w:t>
            </w:r>
          </w:p>
          <w:p w14:paraId="55413E0C" w14:textId="35A3437E" w:rsidR="00934C2F" w:rsidRDefault="00934C2F" w:rsidP="000A05A9"/>
        </w:tc>
      </w:tr>
      <w:tr w:rsidR="006D268B" w14:paraId="76F4FED1" w14:textId="77777777" w:rsidTr="000A05A9">
        <w:tc>
          <w:tcPr>
            <w:tcW w:w="3116" w:type="dxa"/>
          </w:tcPr>
          <w:p w14:paraId="7A38449E" w14:textId="5FF61DA9" w:rsidR="006D268B" w:rsidRDefault="00934C2F" w:rsidP="000A05A9">
            <w:r w:rsidRPr="00934C2F">
              <w:t>In-Execution</w:t>
            </w:r>
            <w:r>
              <w:t xml:space="preserve"> Rovers.</w:t>
            </w:r>
          </w:p>
        </w:tc>
        <w:tc>
          <w:tcPr>
            <w:tcW w:w="3117" w:type="dxa"/>
          </w:tcPr>
          <w:p w14:paraId="5AB57EC0" w14:textId="74D15ADC" w:rsidR="00934C2F" w:rsidRDefault="00707E06" w:rsidP="00934C2F">
            <w:r>
              <w:t>List</w:t>
            </w:r>
            <w:r w:rsidR="00934C2F">
              <w:t xml:space="preserve"> ADT</w:t>
            </w:r>
          </w:p>
          <w:p w14:paraId="5BAD566F" w14:textId="0963F4DD" w:rsidR="00934C2F" w:rsidRDefault="00934C2F" w:rsidP="00934C2F"/>
        </w:tc>
        <w:tc>
          <w:tcPr>
            <w:tcW w:w="3117" w:type="dxa"/>
          </w:tcPr>
          <w:p w14:paraId="2174B117" w14:textId="1311BC1C" w:rsidR="006D268B" w:rsidRDefault="00934C2F" w:rsidP="000A05A9">
            <w:r>
              <w:t xml:space="preserve">Move without </w:t>
            </w:r>
            <w:r w:rsidR="00CC6F45">
              <w:t>shifting.</w:t>
            </w:r>
          </w:p>
          <w:p w14:paraId="2A6A4BA6" w14:textId="27609A9F" w:rsidR="002C4842" w:rsidRDefault="002C4842" w:rsidP="000A05A9">
            <w:r>
              <w:t>Delete from anywhere.</w:t>
            </w:r>
          </w:p>
          <w:p w14:paraId="401887B3" w14:textId="0B0A81A4" w:rsidR="00340E3E" w:rsidRDefault="00340E3E" w:rsidP="000A05A9">
            <w:r>
              <w:t>Searching</w:t>
            </w:r>
            <w:r w:rsidR="00DF6010">
              <w:t xml:space="preserve"> O(n)</w:t>
            </w:r>
            <w:r>
              <w:t>.</w:t>
            </w:r>
          </w:p>
          <w:p w14:paraId="4BFEF4EF" w14:textId="77777777" w:rsidR="00CC6F45" w:rsidRDefault="00CC6F45" w:rsidP="00CC6F45"/>
          <w:p w14:paraId="23D9D60A" w14:textId="05F9675C" w:rsidR="00CC6F45" w:rsidRDefault="00CC6F45" w:rsidP="00CC6F45"/>
        </w:tc>
      </w:tr>
      <w:tr w:rsidR="00707E06" w14:paraId="480FC8F9" w14:textId="77777777" w:rsidTr="000A05A9">
        <w:tc>
          <w:tcPr>
            <w:tcW w:w="3116" w:type="dxa"/>
          </w:tcPr>
          <w:p w14:paraId="307E1EC5" w14:textId="3D1AEEBE" w:rsidR="00707E06" w:rsidRDefault="00707E06" w:rsidP="00707E06">
            <w:r>
              <w:t>Check-Up Rovers.</w:t>
            </w:r>
          </w:p>
          <w:p w14:paraId="2FE0992E" w14:textId="75509C03" w:rsidR="00707E06" w:rsidRDefault="00707E06" w:rsidP="00707E06"/>
        </w:tc>
        <w:tc>
          <w:tcPr>
            <w:tcW w:w="3117" w:type="dxa"/>
          </w:tcPr>
          <w:p w14:paraId="208C0F58" w14:textId="77777777" w:rsidR="00707E06" w:rsidRDefault="00707E06" w:rsidP="00707E06">
            <w:r>
              <w:t>List ADT</w:t>
            </w:r>
          </w:p>
          <w:p w14:paraId="566139EC" w14:textId="77777777" w:rsidR="00707E06" w:rsidRDefault="00707E06" w:rsidP="00707E06"/>
        </w:tc>
        <w:tc>
          <w:tcPr>
            <w:tcW w:w="3117" w:type="dxa"/>
          </w:tcPr>
          <w:p w14:paraId="31409C43" w14:textId="0FD25BC2" w:rsidR="00707E06" w:rsidRDefault="00707E06" w:rsidP="00707E06">
            <w:r>
              <w:t xml:space="preserve">Move </w:t>
            </w:r>
            <w:r w:rsidR="00BB1733">
              <w:t>O (</w:t>
            </w:r>
            <w:r>
              <w:t>1)</w:t>
            </w:r>
          </w:p>
          <w:p w14:paraId="16EFBB84" w14:textId="77777777" w:rsidR="00707E06" w:rsidRDefault="00707E06" w:rsidP="00707E06">
            <w:r>
              <w:t>Traversal O(n)</w:t>
            </w:r>
          </w:p>
          <w:p w14:paraId="6AF8061F" w14:textId="60437516" w:rsidR="00707E06" w:rsidRDefault="00707E06" w:rsidP="00707E06"/>
        </w:tc>
      </w:tr>
      <w:tr w:rsidR="00707E06" w14:paraId="73A3876C" w14:textId="77777777" w:rsidTr="000A05A9">
        <w:tc>
          <w:tcPr>
            <w:tcW w:w="3116" w:type="dxa"/>
          </w:tcPr>
          <w:p w14:paraId="25733853" w14:textId="7AC92E1C" w:rsidR="00707E06" w:rsidRDefault="00707E06" w:rsidP="00707E06">
            <w:r>
              <w:t>Waiting Emergency Missions</w:t>
            </w:r>
          </w:p>
          <w:p w14:paraId="2E8E057B" w14:textId="3FB8892C" w:rsidR="00707E06" w:rsidRDefault="00707E06" w:rsidP="00707E06"/>
        </w:tc>
        <w:tc>
          <w:tcPr>
            <w:tcW w:w="3117" w:type="dxa"/>
          </w:tcPr>
          <w:p w14:paraId="1975152E" w14:textId="02443D66" w:rsidR="00707E06" w:rsidRDefault="00707E06" w:rsidP="00707E06">
            <w:r>
              <w:t>Priority Queues</w:t>
            </w:r>
            <w:r w:rsidR="00FE26ED">
              <w:t xml:space="preserve"> ADT</w:t>
            </w:r>
          </w:p>
        </w:tc>
        <w:tc>
          <w:tcPr>
            <w:tcW w:w="3117" w:type="dxa"/>
          </w:tcPr>
          <w:p w14:paraId="5F349873" w14:textId="691AF36A" w:rsidR="00707E06" w:rsidRDefault="00BB1733" w:rsidP="00707E06">
            <w:r>
              <w:t>Dequeue According to the priority of each Mission.</w:t>
            </w:r>
          </w:p>
          <w:p w14:paraId="3BBA42DA" w14:textId="6C499DB8" w:rsidR="00BB1733" w:rsidRDefault="00BB1733" w:rsidP="00707E06"/>
        </w:tc>
      </w:tr>
      <w:tr w:rsidR="00707E06" w14:paraId="27B58D59" w14:textId="77777777" w:rsidTr="000A05A9">
        <w:tc>
          <w:tcPr>
            <w:tcW w:w="3116" w:type="dxa"/>
          </w:tcPr>
          <w:p w14:paraId="70B1A55A" w14:textId="49B0829B" w:rsidR="00707E06" w:rsidRPr="00707E06" w:rsidRDefault="00707E06" w:rsidP="00707E06">
            <w:r w:rsidRPr="00707E06">
              <w:lastRenderedPageBreak/>
              <w:t>Waiting Mountainous Missions</w:t>
            </w:r>
          </w:p>
          <w:p w14:paraId="5176B127" w14:textId="50448BBD" w:rsidR="00707E06" w:rsidRPr="00707E06" w:rsidRDefault="00707E06" w:rsidP="00707E06"/>
        </w:tc>
        <w:tc>
          <w:tcPr>
            <w:tcW w:w="3117" w:type="dxa"/>
          </w:tcPr>
          <w:p w14:paraId="7E41F5F7" w14:textId="77777777" w:rsidR="00707E06" w:rsidRDefault="00707E06" w:rsidP="00707E06">
            <w:commentRangeStart w:id="1"/>
            <w:r>
              <w:t>List ADT</w:t>
            </w:r>
            <w:commentRangeEnd w:id="1"/>
            <w:r w:rsidR="00360C22">
              <w:rPr>
                <w:rStyle w:val="CommentReference"/>
                <w:rtl/>
              </w:rPr>
              <w:commentReference w:id="1"/>
            </w:r>
          </w:p>
          <w:p w14:paraId="51771243" w14:textId="1DE53C2B" w:rsidR="00707E06" w:rsidRDefault="00707E06" w:rsidP="00707E06"/>
        </w:tc>
        <w:tc>
          <w:tcPr>
            <w:tcW w:w="3117" w:type="dxa"/>
          </w:tcPr>
          <w:p w14:paraId="780177DF" w14:textId="4453D280" w:rsidR="00707E06" w:rsidRDefault="00707E06" w:rsidP="00707E06">
            <w:r>
              <w:t>- Searching</w:t>
            </w:r>
            <w:r w:rsidR="00547D35">
              <w:t xml:space="preserve"> O(n</w:t>
            </w:r>
            <w:proofErr w:type="gramStart"/>
            <w:r w:rsidR="00547D35">
              <w:t>)</w:t>
            </w:r>
            <w:r w:rsidR="00361F96">
              <w:t xml:space="preserve"> :</w:t>
            </w:r>
            <w:proofErr w:type="gramEnd"/>
            <w:r w:rsidR="00361F96">
              <w:t xml:space="preserve"> for Cancellation and Promotion Request</w:t>
            </w:r>
            <w:r w:rsidR="00360C22">
              <w:t>s</w:t>
            </w:r>
            <w:r w:rsidR="00361F96">
              <w:t>.</w:t>
            </w:r>
          </w:p>
          <w:p w14:paraId="60048029" w14:textId="2A636C3F" w:rsidR="00707E06" w:rsidRDefault="00707E06" w:rsidP="00707E06"/>
        </w:tc>
      </w:tr>
      <w:tr w:rsidR="00707E06" w14:paraId="44E32EC7" w14:textId="77777777" w:rsidTr="000A05A9">
        <w:tc>
          <w:tcPr>
            <w:tcW w:w="3116" w:type="dxa"/>
          </w:tcPr>
          <w:p w14:paraId="73827722" w14:textId="7C4C9628" w:rsidR="00707E06" w:rsidRDefault="00707E06" w:rsidP="00D060E7">
            <w:r>
              <w:t>Waiting Polar Missions</w:t>
            </w:r>
          </w:p>
        </w:tc>
        <w:tc>
          <w:tcPr>
            <w:tcW w:w="3117" w:type="dxa"/>
          </w:tcPr>
          <w:p w14:paraId="6F214FCE" w14:textId="03F420F5" w:rsidR="00707E06" w:rsidRDefault="00707E06" w:rsidP="00707E06">
            <w:r>
              <w:t>Queue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BFF86CC" w14:textId="73A0D65D" w:rsidR="00D060E7" w:rsidRDefault="00707E06" w:rsidP="00D060E7">
            <w:r>
              <w:t>FIFO</w:t>
            </w:r>
          </w:p>
        </w:tc>
      </w:tr>
      <w:tr w:rsidR="00EF6271" w14:paraId="786D5CE6" w14:textId="77777777" w:rsidTr="000A05A9">
        <w:tc>
          <w:tcPr>
            <w:tcW w:w="3116" w:type="dxa"/>
          </w:tcPr>
          <w:p w14:paraId="086DC678" w14:textId="77777777" w:rsidR="00EF6271" w:rsidRDefault="00EF6271" w:rsidP="00EF6271">
            <w:r w:rsidRPr="00934C2F">
              <w:t>In-Execution</w:t>
            </w:r>
            <w:r>
              <w:t xml:space="preserve"> Missions.</w:t>
            </w:r>
          </w:p>
          <w:p w14:paraId="6AB845F7" w14:textId="27732C0D" w:rsidR="00EF6271" w:rsidRDefault="00EF6271" w:rsidP="00EF6271"/>
        </w:tc>
        <w:tc>
          <w:tcPr>
            <w:tcW w:w="3117" w:type="dxa"/>
          </w:tcPr>
          <w:p w14:paraId="6F86DD2E" w14:textId="77777777" w:rsidR="00EF6271" w:rsidRDefault="00EF6271" w:rsidP="00EF6271">
            <w:r>
              <w:t>List ADT</w:t>
            </w:r>
          </w:p>
          <w:p w14:paraId="3A6116BB" w14:textId="2036C095" w:rsidR="00EF6271" w:rsidRDefault="00EF6271" w:rsidP="00EF6271"/>
        </w:tc>
        <w:tc>
          <w:tcPr>
            <w:tcW w:w="3117" w:type="dxa"/>
          </w:tcPr>
          <w:p w14:paraId="6AE0D53B" w14:textId="5E9EADA9" w:rsidR="00EF6271" w:rsidRDefault="00EF6271" w:rsidP="00EF6271">
            <w:r>
              <w:t>-Traversal</w:t>
            </w:r>
          </w:p>
          <w:p w14:paraId="087917B2" w14:textId="78819F26" w:rsidR="00EF6271" w:rsidRDefault="00EF6271" w:rsidP="00EF6271">
            <w:r>
              <w:t>-</w:t>
            </w:r>
            <w:r w:rsidR="00B53699">
              <w:t xml:space="preserve"> </w:t>
            </w:r>
            <w:r>
              <w:t>Searching</w:t>
            </w:r>
            <w:r w:rsidR="00B53699">
              <w:t>,</w:t>
            </w:r>
            <w:r>
              <w:t xml:space="preserve"> </w:t>
            </w:r>
            <w:r w:rsidR="00B53699">
              <w:t>in</w:t>
            </w:r>
            <w:r>
              <w:t xml:space="preserve"> case a Mission</w:t>
            </w:r>
            <w:r w:rsidR="00B53699">
              <w:t xml:space="preserve"> has</w:t>
            </w:r>
            <w:r>
              <w:t xml:space="preserve"> failed. (BONUS)</w:t>
            </w:r>
          </w:p>
          <w:p w14:paraId="39B1E365" w14:textId="23E031BD" w:rsidR="00EF6271" w:rsidRDefault="00EF6271" w:rsidP="00EF6271">
            <w:pPr>
              <w:rPr>
                <w:rtl/>
              </w:rPr>
            </w:pPr>
          </w:p>
        </w:tc>
      </w:tr>
      <w:tr w:rsidR="00EF6271" w14:paraId="07AC4132" w14:textId="77777777" w:rsidTr="000A05A9">
        <w:tc>
          <w:tcPr>
            <w:tcW w:w="3116" w:type="dxa"/>
          </w:tcPr>
          <w:p w14:paraId="64D5C0FF" w14:textId="77777777" w:rsidR="00EF6271" w:rsidRDefault="00EF6271" w:rsidP="00EF6271">
            <w:r>
              <w:t>Completed Missions</w:t>
            </w:r>
          </w:p>
          <w:p w14:paraId="1E6D4772" w14:textId="7663919A" w:rsidR="00EF6271" w:rsidRDefault="00EF6271" w:rsidP="00EF6271"/>
        </w:tc>
        <w:tc>
          <w:tcPr>
            <w:tcW w:w="3117" w:type="dxa"/>
          </w:tcPr>
          <w:p w14:paraId="615A9BE8" w14:textId="72EA87AE" w:rsidR="00EF6271" w:rsidRDefault="00464784" w:rsidP="00EF6271">
            <w:r>
              <w:t>List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C1BF5A9" w14:textId="2A306CE0" w:rsidR="00EF6271" w:rsidRDefault="00846C9C" w:rsidP="00846C9C">
            <w:r>
              <w:t>-Traversal</w:t>
            </w:r>
          </w:p>
        </w:tc>
      </w:tr>
    </w:tbl>
    <w:p w14:paraId="19974F05" w14:textId="4C1A75C9" w:rsidR="006D268B" w:rsidRDefault="006D268B">
      <w:pPr>
        <w:rPr>
          <w:b/>
          <w:bCs/>
        </w:rPr>
      </w:pPr>
    </w:p>
    <w:p w14:paraId="2E25722D" w14:textId="6D99EDE1" w:rsidR="00250642" w:rsidRDefault="00250642">
      <w:pPr>
        <w:rPr>
          <w:b/>
          <w:bCs/>
        </w:rPr>
      </w:pPr>
    </w:p>
    <w:p w14:paraId="4547C028" w14:textId="7600A14F" w:rsidR="00250642" w:rsidRDefault="00B53699" w:rsidP="00B53699">
      <w:r>
        <w:rPr>
          <w:rFonts w:hint="cs"/>
          <w:rtl/>
        </w:rPr>
        <w:t>-</w:t>
      </w:r>
      <w:r>
        <w:t xml:space="preserve"> </w:t>
      </w:r>
      <w:r w:rsidR="00250642" w:rsidRPr="00250642">
        <w:t>All the Implementation</w:t>
      </w:r>
      <w:r>
        <w:t>s</w:t>
      </w:r>
      <w:r w:rsidR="00250642" w:rsidRPr="00250642">
        <w:t xml:space="preserve"> will be Using Linked List</w:t>
      </w:r>
      <w:r w:rsidR="00250642">
        <w:t>,</w:t>
      </w:r>
      <w:r w:rsidR="00250642" w:rsidRPr="00250642">
        <w:t xml:space="preserve"> as There is a lot of delete and move operations and to get rid of the overhead of the Size.</w:t>
      </w:r>
    </w:p>
    <w:p w14:paraId="11394F09" w14:textId="2D8AA769" w:rsidR="00464784" w:rsidRPr="00250642" w:rsidRDefault="00464784" w:rsidP="00B53699">
      <w:r>
        <w:t>- We decided to make 2 main Linked Bags to store all the missions and rovers, to make sure that there is just one copy of each mission and rover, and just manipulate them using pointers.</w:t>
      </w:r>
    </w:p>
    <w:sectPr w:rsidR="00464784" w:rsidRPr="00250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hmed Alaa El-Sayed Arabi Zidan" w:date="2021-05-01T18:33:00Z" w:initials="AAEAZ">
    <w:p w14:paraId="30C0852E" w14:textId="640D9FB8" w:rsidR="000A05A9" w:rsidRDefault="000A05A9" w:rsidP="000A05A9">
      <w:pPr>
        <w:pStyle w:val="CommentText"/>
      </w:pPr>
      <w:r>
        <w:rPr>
          <w:rStyle w:val="CommentReference"/>
        </w:rPr>
        <w:annotationRef/>
      </w:r>
      <w:r>
        <w:t xml:space="preserve">Separate </w:t>
      </w:r>
      <w:proofErr w:type="gramStart"/>
      <w:r>
        <w:t>the them</w:t>
      </w:r>
      <w:proofErr w:type="gramEnd"/>
      <w:r>
        <w:t xml:space="preserve"> into 2 rows, one for missions, and one for rovers</w:t>
      </w:r>
    </w:p>
  </w:comment>
  <w:comment w:id="1" w:author="Ahmed ata abdallah abdelhay" w:date="2021-04-30T16:28:00Z" w:initials="Aaaa">
    <w:p w14:paraId="34831305" w14:textId="3D1E0934" w:rsidR="000A05A9" w:rsidRDefault="000A05A9">
      <w:pPr>
        <w:pStyle w:val="CommentText"/>
      </w:pPr>
      <w:r>
        <w:rPr>
          <w:rStyle w:val="CommentReference"/>
        </w:rPr>
        <w:annotationRef/>
      </w:r>
      <w:r>
        <w:t>Can be a Binary Tree (with ID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C0852E" w15:done="0"/>
  <w15:commentEx w15:paraId="3483130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381D93" w16cex:dateUtc="2021-05-01T16:33:00Z"/>
  <w16cex:commentExtensible w16cex:durableId="2436AEB6" w16cex:dateUtc="2021-04-30T14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C0852E" w16cid:durableId="24381D93"/>
  <w16cid:commentId w16cid:paraId="34831305" w16cid:durableId="2436AEB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901BD"/>
    <w:multiLevelType w:val="hybridMultilevel"/>
    <w:tmpl w:val="73342814"/>
    <w:lvl w:ilvl="0" w:tplc="E67EFF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718"/>
    <w:multiLevelType w:val="hybridMultilevel"/>
    <w:tmpl w:val="2C82EC08"/>
    <w:lvl w:ilvl="0" w:tplc="FE186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A62A6"/>
    <w:multiLevelType w:val="hybridMultilevel"/>
    <w:tmpl w:val="31EED2B8"/>
    <w:lvl w:ilvl="0" w:tplc="FCEA66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71C0C"/>
    <w:multiLevelType w:val="hybridMultilevel"/>
    <w:tmpl w:val="3C0C11BE"/>
    <w:lvl w:ilvl="0" w:tplc="6C6E1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A4338"/>
    <w:multiLevelType w:val="hybridMultilevel"/>
    <w:tmpl w:val="ACBEAABA"/>
    <w:lvl w:ilvl="0" w:tplc="EC8EC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073062"/>
    <w:multiLevelType w:val="hybridMultilevel"/>
    <w:tmpl w:val="6290985E"/>
    <w:lvl w:ilvl="0" w:tplc="69D697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hmed Alaa El-Sayed Arabi Zidan">
    <w15:presenceInfo w15:providerId="AD" w15:userId="S::ahmed_zidan@stud.cu.edu.eg::ac46d1ab-8754-4b6f-a84a-6d276c302c24"/>
  </w15:person>
  <w15:person w15:author="Ahmed ata abdallah abdelhay">
    <w15:presenceInfo w15:providerId="None" w15:userId="Ahmed ata abdallah abdelh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IzsTA3MDc2NDJQ0lEKTi0uzszPAykwNKgFAGU4xnotAAAA"/>
  </w:docVars>
  <w:rsids>
    <w:rsidRoot w:val="006D268B"/>
    <w:rsid w:val="0008355E"/>
    <w:rsid w:val="000A05A9"/>
    <w:rsid w:val="001D2F82"/>
    <w:rsid w:val="001F79E0"/>
    <w:rsid w:val="00214040"/>
    <w:rsid w:val="00250642"/>
    <w:rsid w:val="002509E2"/>
    <w:rsid w:val="00260AAA"/>
    <w:rsid w:val="002C4842"/>
    <w:rsid w:val="00340E3E"/>
    <w:rsid w:val="00360C22"/>
    <w:rsid w:val="00361F96"/>
    <w:rsid w:val="0036533D"/>
    <w:rsid w:val="00464784"/>
    <w:rsid w:val="00471DCF"/>
    <w:rsid w:val="00494B9E"/>
    <w:rsid w:val="004D64C6"/>
    <w:rsid w:val="004E2D7A"/>
    <w:rsid w:val="00547D35"/>
    <w:rsid w:val="0062439C"/>
    <w:rsid w:val="006D268B"/>
    <w:rsid w:val="00707E06"/>
    <w:rsid w:val="00846C9C"/>
    <w:rsid w:val="00934C2F"/>
    <w:rsid w:val="00993BBE"/>
    <w:rsid w:val="00A51F9C"/>
    <w:rsid w:val="00AE2995"/>
    <w:rsid w:val="00B53699"/>
    <w:rsid w:val="00BA0D10"/>
    <w:rsid w:val="00BB1733"/>
    <w:rsid w:val="00BB2DA0"/>
    <w:rsid w:val="00CC2CB3"/>
    <w:rsid w:val="00CC6F45"/>
    <w:rsid w:val="00CF30B5"/>
    <w:rsid w:val="00D060E7"/>
    <w:rsid w:val="00D1048A"/>
    <w:rsid w:val="00D37BD3"/>
    <w:rsid w:val="00DB6282"/>
    <w:rsid w:val="00DF6010"/>
    <w:rsid w:val="00E2223B"/>
    <w:rsid w:val="00E25CD0"/>
    <w:rsid w:val="00E928E4"/>
    <w:rsid w:val="00EE74F9"/>
    <w:rsid w:val="00EF6271"/>
    <w:rsid w:val="00F614A5"/>
    <w:rsid w:val="00FE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775C"/>
  <w15:chartTrackingRefBased/>
  <w15:docId w15:val="{EB1A7A38-BD60-4714-8D2A-5E8760AB9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B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268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D2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4B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B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4B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B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B9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509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7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570A1-8841-4707-BB1C-02FAB1991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2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ta abdallah abdelhay</cp:lastModifiedBy>
  <cp:revision>35</cp:revision>
  <dcterms:created xsi:type="dcterms:W3CDTF">2021-04-25T20:17:00Z</dcterms:created>
  <dcterms:modified xsi:type="dcterms:W3CDTF">2021-05-02T10:41:00Z</dcterms:modified>
</cp:coreProperties>
</file>